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6d9d0e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6d9d0ea-80a4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QW4DUQhDUS/A/W/pG1A/fymbbirBIj/RJDMLC9tgpubPUX3Vs6rq0fSUr9zop/6e/z4rA01LIKo7N0u8MowAk//5e4DnX0H7DM8f6ag+SwZf23GiH5Z+zoG/HF8f1/TQVj+MULlhKLb3eBbOZWHJlHqv3zMj5QV97UfKCmXfbfFUcZh+Bk8HfigCWj0o7/u5KErKEGvNN+mCKRO0db/Ask0ZZFC3fG2tPTGQleuD/iOlDFoYotr3nwsCE7LuloN5m8QoPcgYz8X8hqtQURf7440HC077/utncXcicPb+ZusydJO9dJHPn6xPCu73x1vmb5Fc9EvlogzJ3OzzftF1kX/giX1OvOjm/YVBg/Oc6MebRpP1s/cj2kE2kaC1ft/9vvsLGNxUJpo0h5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.kbmvmvvmvmv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f6d9d0ea-80a4-11e8-884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f6d9d0ea-80a4-11e8-884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f6d9d0ea-80a4-11e8-884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6d9d0ea</dc:title>
  <dc:creator/>
  <cp:keywords/>
  <dcterms:created xsi:type="dcterms:W3CDTF">2026-05-02T12:55:33Z</dcterms:created>
  <dcterms:modified xsi:type="dcterms:W3CDTF">2026-05-02T12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